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D5E87" w14:textId="77777777" w:rsidR="0025592A" w:rsidRDefault="0025592A" w:rsidP="0025592A">
      <w:pPr>
        <w:rPr>
          <w:b/>
          <w:sz w:val="26"/>
          <w:szCs w:val="26"/>
        </w:rPr>
      </w:pPr>
    </w:p>
    <w:p w14:paraId="0FD032B1" w14:textId="11273720" w:rsidR="00D02474" w:rsidRPr="0025592A" w:rsidRDefault="0025592A" w:rsidP="0025592A">
      <w:pPr>
        <w:jc w:val="center"/>
        <w:rPr>
          <w:b/>
          <w:sz w:val="26"/>
          <w:szCs w:val="26"/>
        </w:rPr>
      </w:pPr>
      <w:r w:rsidRPr="0025592A">
        <w:rPr>
          <w:b/>
          <w:sz w:val="26"/>
          <w:szCs w:val="26"/>
        </w:rPr>
        <w:t xml:space="preserve">Parent or </w:t>
      </w:r>
      <w:r w:rsidR="00713AF8">
        <w:rPr>
          <w:b/>
          <w:sz w:val="26"/>
          <w:szCs w:val="26"/>
        </w:rPr>
        <w:t xml:space="preserve">Legal </w:t>
      </w:r>
      <w:r w:rsidRPr="0025592A">
        <w:rPr>
          <w:b/>
          <w:sz w:val="26"/>
          <w:szCs w:val="26"/>
        </w:rPr>
        <w:t>Guardian Consent Form</w:t>
      </w:r>
    </w:p>
    <w:p w14:paraId="3E2D7B80" w14:textId="38CBB0D4" w:rsidR="00F6114F" w:rsidRDefault="00F6114F"/>
    <w:p w14:paraId="794B93DF" w14:textId="6374D090" w:rsidR="00F6114F" w:rsidRDefault="00F6114F"/>
    <w:p w14:paraId="08BCD41C" w14:textId="77777777" w:rsidR="00F6114F" w:rsidRPr="00411FA0" w:rsidRDefault="00F6114F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5"/>
        <w:tblW w:w="0" w:type="auto"/>
        <w:tblLook w:val="04A0" w:firstRow="1" w:lastRow="0" w:firstColumn="1" w:lastColumn="0" w:noHBand="0" w:noVBand="1"/>
      </w:tblPr>
      <w:tblGrid>
        <w:gridCol w:w="4248"/>
      </w:tblGrid>
      <w:tr w:rsidR="00D02474" w:rsidRPr="00411FA0" w14:paraId="03442F27" w14:textId="77777777" w:rsidTr="00D02474">
        <w:sdt>
          <w:sdtPr>
            <w:rPr>
              <w:sz w:val="24"/>
              <w:szCs w:val="24"/>
            </w:rPr>
            <w:id w:val="121015528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59934ED5" w14:textId="40C9ABFA" w:rsidR="00D02474" w:rsidRPr="00411FA0" w:rsidRDefault="00B72F52" w:rsidP="00D02474">
                <w:pPr>
                  <w:rPr>
                    <w:sz w:val="24"/>
                    <w:szCs w:val="24"/>
                  </w:rPr>
                </w:pPr>
                <w:r w:rsidRPr="00DF69A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324FE0C" w14:textId="77777777" w:rsidR="00D02474" w:rsidRPr="00411FA0" w:rsidRDefault="00D02474">
      <w:pPr>
        <w:rPr>
          <w:sz w:val="24"/>
          <w:szCs w:val="24"/>
        </w:rPr>
      </w:pPr>
      <w:r w:rsidRPr="00411FA0">
        <w:rPr>
          <w:sz w:val="24"/>
          <w:szCs w:val="24"/>
        </w:rPr>
        <w:t xml:space="preserve">Full name of Parent or Guardian  </w:t>
      </w:r>
    </w:p>
    <w:tbl>
      <w:tblPr>
        <w:tblStyle w:val="TableGrid"/>
        <w:tblpPr w:leftFromText="180" w:rightFromText="180" w:vertAnchor="text" w:horzAnchor="page" w:tblpX="6232" w:tblpY="2"/>
        <w:tblW w:w="0" w:type="auto"/>
        <w:tblLook w:val="04A0" w:firstRow="1" w:lastRow="0" w:firstColumn="1" w:lastColumn="0" w:noHBand="0" w:noVBand="1"/>
      </w:tblPr>
      <w:tblGrid>
        <w:gridCol w:w="4232"/>
      </w:tblGrid>
      <w:tr w:rsidR="00D02474" w:rsidRPr="00411FA0" w14:paraId="3049C030" w14:textId="77777777" w:rsidTr="009C1A10">
        <w:trPr>
          <w:trHeight w:val="165"/>
        </w:trPr>
        <w:sdt>
          <w:sdtPr>
            <w:rPr>
              <w:sz w:val="24"/>
              <w:szCs w:val="24"/>
            </w:rPr>
            <w:id w:val="1989825065"/>
            <w:placeholder>
              <w:docPart w:val="F70EAB86EE454FB0A4621F9CD0A4AF02"/>
            </w:placeholder>
            <w:showingPlcHdr/>
          </w:sdtPr>
          <w:sdtEndPr/>
          <w:sdtContent>
            <w:tc>
              <w:tcPr>
                <w:tcW w:w="4232" w:type="dxa"/>
              </w:tcPr>
              <w:p w14:paraId="0035F021" w14:textId="460F7657" w:rsidR="00D02474" w:rsidRPr="00411FA0" w:rsidRDefault="00B72F52" w:rsidP="00D02474">
                <w:pPr>
                  <w:rPr>
                    <w:sz w:val="24"/>
                    <w:szCs w:val="24"/>
                  </w:rPr>
                </w:pPr>
                <w:r w:rsidRPr="00DF69A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right" w:tblpY="413"/>
        <w:tblW w:w="0" w:type="auto"/>
        <w:tblLook w:val="04A0" w:firstRow="1" w:lastRow="0" w:firstColumn="1" w:lastColumn="0" w:noHBand="0" w:noVBand="1"/>
      </w:tblPr>
      <w:tblGrid>
        <w:gridCol w:w="4248"/>
      </w:tblGrid>
      <w:tr w:rsidR="009C1A10" w:rsidRPr="00411FA0" w14:paraId="66730D26" w14:textId="77777777" w:rsidTr="009C1A10">
        <w:sdt>
          <w:sdtPr>
            <w:rPr>
              <w:sz w:val="24"/>
              <w:szCs w:val="24"/>
            </w:rPr>
            <w:id w:val="-1972276654"/>
            <w:placeholder>
              <w:docPart w:val="7B6D47D029A940DF8B2B038E98D9161C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04A5C494" w14:textId="06B5FEAA" w:rsidR="009C1A10" w:rsidRPr="00411FA0" w:rsidRDefault="00B72F52" w:rsidP="009C1A10">
                <w:pPr>
                  <w:rPr>
                    <w:sz w:val="24"/>
                    <w:szCs w:val="24"/>
                  </w:rPr>
                </w:pPr>
                <w:r w:rsidRPr="00DF69A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7EF8851" w14:textId="0F43D51D" w:rsidR="00D02474" w:rsidRPr="00411FA0" w:rsidRDefault="00D02474">
      <w:pPr>
        <w:rPr>
          <w:sz w:val="24"/>
          <w:szCs w:val="24"/>
        </w:rPr>
      </w:pPr>
      <w:r w:rsidRPr="00411FA0">
        <w:rPr>
          <w:sz w:val="24"/>
          <w:szCs w:val="24"/>
        </w:rPr>
        <w:t xml:space="preserve">Relationship  </w:t>
      </w:r>
      <w:r w:rsidR="009C1A10" w:rsidRPr="00411FA0">
        <w:rPr>
          <w:sz w:val="24"/>
          <w:szCs w:val="24"/>
        </w:rPr>
        <w:t xml:space="preserve"> </w:t>
      </w:r>
    </w:p>
    <w:p w14:paraId="17CD977B" w14:textId="77777777" w:rsidR="009C1A10" w:rsidRPr="00411FA0" w:rsidRDefault="009C1A10">
      <w:pPr>
        <w:rPr>
          <w:sz w:val="24"/>
          <w:szCs w:val="24"/>
        </w:rPr>
      </w:pPr>
      <w:r w:rsidRPr="00411FA0">
        <w:rPr>
          <w:sz w:val="24"/>
          <w:szCs w:val="24"/>
        </w:rPr>
        <w:t>Email address</w:t>
      </w:r>
    </w:p>
    <w:tbl>
      <w:tblPr>
        <w:tblStyle w:val="TableGrid"/>
        <w:tblpPr w:leftFromText="180" w:rightFromText="180" w:vertAnchor="text" w:horzAnchor="margin" w:tblpXSpec="right" w:tblpY="10"/>
        <w:tblW w:w="0" w:type="auto"/>
        <w:tblLook w:val="04A0" w:firstRow="1" w:lastRow="0" w:firstColumn="1" w:lastColumn="0" w:noHBand="0" w:noVBand="1"/>
      </w:tblPr>
      <w:tblGrid>
        <w:gridCol w:w="4248"/>
      </w:tblGrid>
      <w:tr w:rsidR="009C1A10" w:rsidRPr="00411FA0" w14:paraId="0F248E3B" w14:textId="77777777" w:rsidTr="009C1A10">
        <w:sdt>
          <w:sdtPr>
            <w:rPr>
              <w:sz w:val="24"/>
              <w:szCs w:val="24"/>
            </w:rPr>
            <w:id w:val="172152132"/>
            <w:placeholder>
              <w:docPart w:val="6EC73F44DA9D47919FB3E36F7EE62D01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2FBA0A29" w14:textId="765E571E" w:rsidR="009C1A10" w:rsidRPr="00411FA0" w:rsidRDefault="00B72F52" w:rsidP="009C1A10">
                <w:pPr>
                  <w:rPr>
                    <w:sz w:val="24"/>
                    <w:szCs w:val="24"/>
                  </w:rPr>
                </w:pPr>
                <w:r w:rsidRPr="00DF69A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56C41B3" w14:textId="77777777" w:rsidR="009C1A10" w:rsidRPr="00411FA0" w:rsidRDefault="009C1A10">
      <w:pPr>
        <w:rPr>
          <w:sz w:val="24"/>
          <w:szCs w:val="24"/>
        </w:rPr>
      </w:pPr>
      <w:r w:rsidRPr="00411FA0">
        <w:rPr>
          <w:sz w:val="24"/>
          <w:szCs w:val="24"/>
        </w:rPr>
        <w:t>Mobile phone number</w:t>
      </w:r>
    </w:p>
    <w:tbl>
      <w:tblPr>
        <w:tblStyle w:val="TableGrid"/>
        <w:tblpPr w:leftFromText="180" w:rightFromText="180" w:vertAnchor="text" w:horzAnchor="margin" w:tblpXSpec="right" w:tblpY="15"/>
        <w:tblW w:w="0" w:type="auto"/>
        <w:tblLook w:val="04A0" w:firstRow="1" w:lastRow="0" w:firstColumn="1" w:lastColumn="0" w:noHBand="0" w:noVBand="1"/>
      </w:tblPr>
      <w:tblGrid>
        <w:gridCol w:w="4248"/>
      </w:tblGrid>
      <w:tr w:rsidR="009C1A10" w:rsidRPr="00411FA0" w14:paraId="1D9F15CD" w14:textId="77777777" w:rsidTr="009C1A10">
        <w:sdt>
          <w:sdtPr>
            <w:rPr>
              <w:sz w:val="24"/>
              <w:szCs w:val="24"/>
            </w:rPr>
            <w:id w:val="219721727"/>
            <w:placeholder>
              <w:docPart w:val="456D2946C6D74917BC72D74BAACAA801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1422FF0B" w14:textId="5EB197B2" w:rsidR="009C1A10" w:rsidRPr="00411FA0" w:rsidRDefault="00B72F52" w:rsidP="009C1A10">
                <w:pPr>
                  <w:rPr>
                    <w:sz w:val="24"/>
                    <w:szCs w:val="24"/>
                  </w:rPr>
                </w:pPr>
                <w:r w:rsidRPr="00DF69A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FC7FEF4" w14:textId="77777777" w:rsidR="009C1A10" w:rsidRPr="00411FA0" w:rsidRDefault="009C1A10">
      <w:pPr>
        <w:rPr>
          <w:sz w:val="24"/>
          <w:szCs w:val="24"/>
        </w:rPr>
      </w:pPr>
      <w:r w:rsidRPr="00411FA0">
        <w:rPr>
          <w:sz w:val="24"/>
          <w:szCs w:val="24"/>
        </w:rPr>
        <w:t xml:space="preserve">Home phone number </w:t>
      </w:r>
    </w:p>
    <w:tbl>
      <w:tblPr>
        <w:tblStyle w:val="TableGrid"/>
        <w:tblpPr w:leftFromText="180" w:rightFromText="180" w:vertAnchor="text" w:horzAnchor="margin" w:tblpXSpec="right" w:tblpY="-3"/>
        <w:tblW w:w="0" w:type="auto"/>
        <w:tblLook w:val="04A0" w:firstRow="1" w:lastRow="0" w:firstColumn="1" w:lastColumn="0" w:noHBand="0" w:noVBand="1"/>
      </w:tblPr>
      <w:tblGrid>
        <w:gridCol w:w="4248"/>
      </w:tblGrid>
      <w:tr w:rsidR="009C1A10" w:rsidRPr="00411FA0" w14:paraId="40186D2C" w14:textId="77777777" w:rsidTr="009C1A10">
        <w:sdt>
          <w:sdtPr>
            <w:rPr>
              <w:sz w:val="24"/>
              <w:szCs w:val="24"/>
            </w:rPr>
            <w:id w:val="-457653151"/>
            <w:placeholder>
              <w:docPart w:val="7FCDEDC84FA54580BC7AF543878730A9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3C9F2342" w14:textId="3763682F" w:rsidR="009C1A10" w:rsidRPr="00411FA0" w:rsidRDefault="00B72F52" w:rsidP="009C1A10">
                <w:pPr>
                  <w:rPr>
                    <w:sz w:val="24"/>
                    <w:szCs w:val="24"/>
                  </w:rPr>
                </w:pPr>
                <w:r w:rsidRPr="00DF69A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F8F9538" w14:textId="77777777" w:rsidR="009C1A10" w:rsidRPr="00411FA0" w:rsidRDefault="009C1A10">
      <w:pPr>
        <w:rPr>
          <w:sz w:val="24"/>
          <w:szCs w:val="24"/>
        </w:rPr>
      </w:pPr>
      <w:r w:rsidRPr="00411FA0">
        <w:rPr>
          <w:sz w:val="24"/>
          <w:szCs w:val="24"/>
        </w:rPr>
        <w:t>Work Phone number</w:t>
      </w:r>
    </w:p>
    <w:tbl>
      <w:tblPr>
        <w:tblStyle w:val="TableGrid"/>
        <w:tblpPr w:leftFromText="180" w:rightFromText="180" w:vertAnchor="text" w:horzAnchor="margin" w:tblpXSpec="right" w:tblpY="20"/>
        <w:tblW w:w="0" w:type="auto"/>
        <w:tblLook w:val="04A0" w:firstRow="1" w:lastRow="0" w:firstColumn="1" w:lastColumn="0" w:noHBand="0" w:noVBand="1"/>
      </w:tblPr>
      <w:tblGrid>
        <w:gridCol w:w="4248"/>
      </w:tblGrid>
      <w:tr w:rsidR="009C1A10" w:rsidRPr="00411FA0" w14:paraId="6C740451" w14:textId="77777777" w:rsidTr="009C1A10">
        <w:sdt>
          <w:sdtPr>
            <w:rPr>
              <w:sz w:val="24"/>
              <w:szCs w:val="24"/>
            </w:rPr>
            <w:id w:val="-1037120298"/>
            <w:placeholder>
              <w:docPart w:val="914ED4A85AAF4735AB3307890503109D"/>
            </w:placeholder>
            <w:showingPlcHdr/>
          </w:sdtPr>
          <w:sdtEndPr/>
          <w:sdtContent>
            <w:tc>
              <w:tcPr>
                <w:tcW w:w="4248" w:type="dxa"/>
              </w:tcPr>
              <w:p w14:paraId="347AF775" w14:textId="66FEF9DE" w:rsidR="009C1A10" w:rsidRPr="00411FA0" w:rsidRDefault="00B72F52" w:rsidP="009C1A10">
                <w:pPr>
                  <w:rPr>
                    <w:sz w:val="24"/>
                    <w:szCs w:val="24"/>
                  </w:rPr>
                </w:pPr>
                <w:r w:rsidRPr="00DF69A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54B9ECC" w14:textId="77777777" w:rsidR="009C1A10" w:rsidRPr="00411FA0" w:rsidRDefault="009C1A10">
      <w:pPr>
        <w:rPr>
          <w:sz w:val="24"/>
          <w:szCs w:val="24"/>
        </w:rPr>
      </w:pPr>
      <w:r w:rsidRPr="00411FA0">
        <w:rPr>
          <w:sz w:val="24"/>
          <w:szCs w:val="24"/>
        </w:rPr>
        <w:t xml:space="preserve">Address </w:t>
      </w:r>
    </w:p>
    <w:tbl>
      <w:tblPr>
        <w:tblStyle w:val="TableGrid"/>
        <w:tblpPr w:leftFromText="180" w:rightFromText="180" w:vertAnchor="text" w:horzAnchor="page" w:tblpX="7145" w:tblpY="-22"/>
        <w:tblW w:w="0" w:type="auto"/>
        <w:tblLook w:val="04A0" w:firstRow="1" w:lastRow="0" w:firstColumn="1" w:lastColumn="0" w:noHBand="0" w:noVBand="1"/>
      </w:tblPr>
      <w:tblGrid>
        <w:gridCol w:w="2824"/>
      </w:tblGrid>
      <w:tr w:rsidR="009C1A10" w:rsidRPr="00411FA0" w14:paraId="66F38678" w14:textId="77777777" w:rsidTr="00835CBE">
        <w:trPr>
          <w:trHeight w:val="68"/>
        </w:trPr>
        <w:sdt>
          <w:sdtPr>
            <w:rPr>
              <w:sz w:val="20"/>
              <w:szCs w:val="20"/>
            </w:rPr>
            <w:id w:val="-1281033635"/>
            <w:placeholder>
              <w:docPart w:val="0187DAE97BC14824BF3E8FA1061F3109"/>
            </w:placeholder>
            <w:showingPlcHdr/>
          </w:sdtPr>
          <w:sdtEndPr/>
          <w:sdtContent>
            <w:tc>
              <w:tcPr>
                <w:tcW w:w="2824" w:type="dxa"/>
              </w:tcPr>
              <w:p w14:paraId="31AA2253" w14:textId="55B237FB" w:rsidR="009C1A10" w:rsidRPr="00B72F52" w:rsidRDefault="00B72F52" w:rsidP="009C1A10">
                <w:pPr>
                  <w:rPr>
                    <w:sz w:val="20"/>
                    <w:szCs w:val="20"/>
                  </w:rPr>
                </w:pPr>
                <w:r w:rsidRPr="00B72F52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27B80633" w14:textId="77777777" w:rsidR="009C1A10" w:rsidRPr="00411FA0" w:rsidRDefault="009C1A10">
      <w:pPr>
        <w:rPr>
          <w:sz w:val="24"/>
          <w:szCs w:val="24"/>
        </w:rPr>
      </w:pPr>
      <w:r w:rsidRPr="00411FA0">
        <w:rPr>
          <w:sz w:val="24"/>
          <w:szCs w:val="24"/>
        </w:rPr>
        <w:tab/>
      </w:r>
      <w:r w:rsidRPr="00411FA0">
        <w:rPr>
          <w:sz w:val="24"/>
          <w:szCs w:val="24"/>
        </w:rPr>
        <w:tab/>
      </w:r>
      <w:r w:rsidRPr="00411FA0">
        <w:rPr>
          <w:sz w:val="24"/>
          <w:szCs w:val="24"/>
        </w:rPr>
        <w:tab/>
      </w:r>
      <w:r w:rsidRPr="00411FA0">
        <w:rPr>
          <w:sz w:val="24"/>
          <w:szCs w:val="24"/>
        </w:rPr>
        <w:tab/>
      </w:r>
      <w:r w:rsidRPr="00411FA0">
        <w:rPr>
          <w:sz w:val="24"/>
          <w:szCs w:val="24"/>
        </w:rPr>
        <w:tab/>
      </w:r>
      <w:r w:rsidRPr="00411FA0">
        <w:rPr>
          <w:sz w:val="24"/>
          <w:szCs w:val="24"/>
        </w:rPr>
        <w:tab/>
        <w:t xml:space="preserve">City </w:t>
      </w:r>
    </w:p>
    <w:tbl>
      <w:tblPr>
        <w:tblStyle w:val="TableGrid"/>
        <w:tblpPr w:leftFromText="180" w:rightFromText="180" w:vertAnchor="text" w:horzAnchor="page" w:tblpX="7142" w:tblpY="4"/>
        <w:tblW w:w="0" w:type="auto"/>
        <w:tblLook w:val="04A0" w:firstRow="1" w:lastRow="0" w:firstColumn="1" w:lastColumn="0" w:noHBand="0" w:noVBand="1"/>
      </w:tblPr>
      <w:tblGrid>
        <w:gridCol w:w="2824"/>
      </w:tblGrid>
      <w:tr w:rsidR="00B72F52" w:rsidRPr="00411FA0" w14:paraId="1451A305" w14:textId="77777777" w:rsidTr="00B72F52">
        <w:trPr>
          <w:trHeight w:val="68"/>
        </w:trPr>
        <w:sdt>
          <w:sdtPr>
            <w:rPr>
              <w:sz w:val="20"/>
              <w:szCs w:val="20"/>
            </w:rPr>
            <w:id w:val="-798988173"/>
            <w:placeholder>
              <w:docPart w:val="46C951AC159048F1B2D9077A7C6C0FF6"/>
            </w:placeholder>
            <w:showingPlcHdr/>
          </w:sdtPr>
          <w:sdtEndPr/>
          <w:sdtContent>
            <w:tc>
              <w:tcPr>
                <w:tcW w:w="2824" w:type="dxa"/>
              </w:tcPr>
              <w:p w14:paraId="23CD415F" w14:textId="66A3688D" w:rsidR="00B72F52" w:rsidRPr="00B72F52" w:rsidRDefault="00B72F52" w:rsidP="00B72F52">
                <w:pPr>
                  <w:rPr>
                    <w:sz w:val="20"/>
                    <w:szCs w:val="20"/>
                  </w:rPr>
                </w:pPr>
                <w:r w:rsidRPr="00B72F52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08C77DC6" w14:textId="3E20DAD6" w:rsidR="00835CBE" w:rsidRPr="00411FA0" w:rsidRDefault="00835CBE" w:rsidP="00B72F52">
      <w:pPr>
        <w:ind w:left="3600" w:firstLine="720"/>
        <w:rPr>
          <w:sz w:val="24"/>
          <w:szCs w:val="24"/>
        </w:rPr>
      </w:pPr>
      <w:r w:rsidRPr="00411FA0">
        <w:rPr>
          <w:sz w:val="24"/>
          <w:szCs w:val="24"/>
        </w:rPr>
        <w:t>State</w:t>
      </w:r>
    </w:p>
    <w:p w14:paraId="54D5742F" w14:textId="77777777" w:rsidR="00411FA0" w:rsidRDefault="00411FA0" w:rsidP="00835CBE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13"/>
        <w:tblW w:w="0" w:type="auto"/>
        <w:tblLook w:val="04A0" w:firstRow="1" w:lastRow="0" w:firstColumn="1" w:lastColumn="0" w:noHBand="0" w:noVBand="1"/>
      </w:tblPr>
      <w:tblGrid>
        <w:gridCol w:w="7070"/>
      </w:tblGrid>
      <w:tr w:rsidR="00411FA0" w:rsidRPr="00411FA0" w14:paraId="5A83C7DE" w14:textId="77777777" w:rsidTr="00411FA0">
        <w:trPr>
          <w:trHeight w:val="168"/>
        </w:trPr>
        <w:sdt>
          <w:sdtPr>
            <w:rPr>
              <w:sz w:val="24"/>
              <w:szCs w:val="24"/>
            </w:rPr>
            <w:id w:val="-856879647"/>
            <w:placeholder>
              <w:docPart w:val="FAD0FE2994224FAA8654406C1D9CAECB"/>
            </w:placeholder>
          </w:sdtPr>
          <w:sdtEndPr/>
          <w:sdtContent>
            <w:tc>
              <w:tcPr>
                <w:tcW w:w="7070" w:type="dxa"/>
              </w:tcPr>
              <w:sdt>
                <w:sdtPr>
                  <w:rPr>
                    <w:sz w:val="24"/>
                    <w:szCs w:val="24"/>
                  </w:rPr>
                  <w:id w:val="-2005423342"/>
                  <w:placeholder>
                    <w:docPart w:val="DefaultPlaceholder_-1854013440"/>
                  </w:placeholder>
                  <w:showingPlcHdr/>
                  <w:text/>
                </w:sdtPr>
                <w:sdtEndPr/>
                <w:sdtContent>
                  <w:p w14:paraId="4EA63D20" w14:textId="11B9FFAA" w:rsidR="00411FA0" w:rsidRPr="00411FA0" w:rsidRDefault="00B72F52" w:rsidP="00411FA0">
                    <w:pPr>
                      <w:rPr>
                        <w:sz w:val="24"/>
                        <w:szCs w:val="24"/>
                      </w:rPr>
                    </w:pPr>
                    <w:r w:rsidRPr="00DF69A4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3957557C" w14:textId="53C8AE59" w:rsidR="00835CBE" w:rsidRPr="00411FA0" w:rsidRDefault="00835CBE" w:rsidP="00835CBE">
      <w:pPr>
        <w:rPr>
          <w:sz w:val="24"/>
          <w:szCs w:val="24"/>
        </w:rPr>
      </w:pPr>
      <w:r w:rsidRPr="00411FA0">
        <w:rPr>
          <w:sz w:val="24"/>
          <w:szCs w:val="24"/>
        </w:rPr>
        <w:t xml:space="preserve">I give consent for </w:t>
      </w:r>
    </w:p>
    <w:p w14:paraId="14551148" w14:textId="220B418F" w:rsidR="00D02474" w:rsidRPr="00411FA0" w:rsidRDefault="00835CBE" w:rsidP="00835CBE">
      <w:pPr>
        <w:rPr>
          <w:i/>
          <w:sz w:val="24"/>
          <w:szCs w:val="24"/>
        </w:rPr>
      </w:pPr>
      <w:r w:rsidRPr="00411FA0">
        <w:rPr>
          <w:i/>
          <w:sz w:val="24"/>
          <w:szCs w:val="24"/>
        </w:rPr>
        <w:t xml:space="preserve">                                                                   (Enter your child’s or dependent’s name) </w:t>
      </w:r>
    </w:p>
    <w:p w14:paraId="658A0BAB" w14:textId="69017857" w:rsidR="00D02474" w:rsidRPr="00411FA0" w:rsidRDefault="00835CBE">
      <w:pPr>
        <w:rPr>
          <w:sz w:val="24"/>
          <w:szCs w:val="24"/>
        </w:rPr>
      </w:pPr>
      <w:r w:rsidRPr="00411FA0">
        <w:rPr>
          <w:sz w:val="24"/>
          <w:szCs w:val="24"/>
        </w:rPr>
        <w:t>To become a member of the Royal Geographical Society of Queensland.</w:t>
      </w:r>
    </w:p>
    <w:p w14:paraId="32E333DF" w14:textId="32BF917E" w:rsidR="00835CBE" w:rsidRDefault="00835CBE">
      <w:pPr>
        <w:rPr>
          <w:sz w:val="24"/>
          <w:szCs w:val="24"/>
        </w:rPr>
      </w:pPr>
      <w:r w:rsidRPr="00411FA0">
        <w:rPr>
          <w:sz w:val="24"/>
          <w:szCs w:val="24"/>
        </w:rPr>
        <w:t>Your signature</w:t>
      </w:r>
      <w:r w:rsidR="006758DD">
        <w:rPr>
          <w:sz w:val="24"/>
          <w:szCs w:val="24"/>
        </w:rPr>
        <w:tab/>
      </w:r>
    </w:p>
    <w:p w14:paraId="7A3D53B4" w14:textId="77777777" w:rsidR="006758DD" w:rsidRPr="00411FA0" w:rsidRDefault="006758DD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502" w:tblpY="34"/>
        <w:tblW w:w="0" w:type="auto"/>
        <w:tblLook w:val="04A0" w:firstRow="1" w:lastRow="0" w:firstColumn="1" w:lastColumn="0" w:noHBand="0" w:noVBand="1"/>
      </w:tblPr>
      <w:tblGrid>
        <w:gridCol w:w="3349"/>
      </w:tblGrid>
      <w:tr w:rsidR="00835CBE" w:rsidRPr="00411FA0" w14:paraId="00438767" w14:textId="77777777" w:rsidTr="00835CBE">
        <w:trPr>
          <w:trHeight w:val="65"/>
        </w:trPr>
        <w:sdt>
          <w:sdtPr>
            <w:rPr>
              <w:sz w:val="24"/>
              <w:szCs w:val="24"/>
            </w:rPr>
            <w:id w:val="-2088913420"/>
            <w:placeholder>
              <w:docPart w:val="DefaultPlaceholder_-185401343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349" w:type="dxa"/>
              </w:tcPr>
              <w:p w14:paraId="7086D919" w14:textId="582592ED" w:rsidR="00835CBE" w:rsidRPr="00411FA0" w:rsidRDefault="00835CBE" w:rsidP="00835CBE">
                <w:pPr>
                  <w:rPr>
                    <w:sz w:val="24"/>
                    <w:szCs w:val="24"/>
                  </w:rPr>
                </w:pPr>
                <w:r w:rsidRPr="00411FA0">
                  <w:rPr>
                    <w:rStyle w:val="PlaceholderText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</w:tbl>
    <w:p w14:paraId="1F9B558A" w14:textId="77777777" w:rsidR="00835CBE" w:rsidRPr="00411FA0" w:rsidRDefault="00835CBE">
      <w:pPr>
        <w:rPr>
          <w:sz w:val="24"/>
          <w:szCs w:val="24"/>
        </w:rPr>
      </w:pPr>
      <w:r w:rsidRPr="00411FA0">
        <w:rPr>
          <w:sz w:val="24"/>
          <w:szCs w:val="24"/>
        </w:rPr>
        <w:t>Date</w:t>
      </w:r>
    </w:p>
    <w:p w14:paraId="4AEE35BD" w14:textId="3F8355E1" w:rsidR="00835CBE" w:rsidRPr="00411FA0" w:rsidRDefault="00835CBE">
      <w:pPr>
        <w:rPr>
          <w:sz w:val="24"/>
          <w:szCs w:val="24"/>
        </w:rPr>
      </w:pPr>
    </w:p>
    <w:sectPr w:rsidR="00835CBE" w:rsidRPr="00411FA0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0832C" w14:textId="77777777" w:rsidR="00324A93" w:rsidRDefault="00324A93" w:rsidP="00D02474">
      <w:pPr>
        <w:spacing w:after="0" w:line="240" w:lineRule="auto"/>
      </w:pPr>
      <w:r>
        <w:separator/>
      </w:r>
    </w:p>
  </w:endnote>
  <w:endnote w:type="continuationSeparator" w:id="0">
    <w:p w14:paraId="1BE8905D" w14:textId="77777777" w:rsidR="00324A93" w:rsidRDefault="00324A93" w:rsidP="00D02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6F981" w14:textId="757CDDB1" w:rsidR="00F6365A" w:rsidRPr="000F0B40" w:rsidRDefault="00F6365A">
    <w:pPr>
      <w:pStyle w:val="Footer"/>
      <w:rPr>
        <w:rFonts w:ascii="Microsoft Sans Serif" w:hAnsi="Microsoft Sans Serif" w:cs="Microsoft Sans Serif"/>
      </w:rPr>
    </w:pPr>
    <w:r w:rsidRPr="000F0B40">
      <w:rPr>
        <w:rFonts w:ascii="Microsoft Sans Serif" w:hAnsi="Microsoft Sans Serif" w:cs="Microsoft Sans Serif"/>
      </w:rPr>
      <w:t xml:space="preserve">RGSQ Parent/Legal Guardian Consent Form </w:t>
    </w:r>
    <w:r w:rsidRPr="000F0B40">
      <w:rPr>
        <w:rFonts w:ascii="Microsoft Sans Serif" w:hAnsi="Microsoft Sans Serif" w:cs="Microsoft Sans Serif"/>
      </w:rPr>
      <w:tab/>
    </w:r>
    <w:r w:rsidRPr="000F0B40">
      <w:rPr>
        <w:rFonts w:ascii="Microsoft Sans Serif" w:hAnsi="Microsoft Sans Serif" w:cs="Microsoft Sans Serif"/>
      </w:rPr>
      <w:tab/>
    </w:r>
    <w:r w:rsidR="00F375EC">
      <w:rPr>
        <w:rFonts w:ascii="Microsoft Sans Serif" w:hAnsi="Microsoft Sans Serif" w:cs="Microsoft Sans Serif"/>
      </w:rPr>
      <w:t>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C58780" w14:textId="77777777" w:rsidR="00324A93" w:rsidRDefault="00324A93" w:rsidP="00D02474">
      <w:pPr>
        <w:spacing w:after="0" w:line="240" w:lineRule="auto"/>
      </w:pPr>
      <w:r>
        <w:separator/>
      </w:r>
    </w:p>
  </w:footnote>
  <w:footnote w:type="continuationSeparator" w:id="0">
    <w:p w14:paraId="674DE039" w14:textId="77777777" w:rsidR="00324A93" w:rsidRDefault="00324A93" w:rsidP="00D02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0D5F7" w14:textId="3C5598C6" w:rsidR="00D02474" w:rsidRPr="00F6114F" w:rsidRDefault="00F375EC" w:rsidP="00D02474">
    <w:pPr>
      <w:tabs>
        <w:tab w:val="left" w:pos="-1440"/>
        <w:tab w:val="left" w:pos="-720"/>
        <w:tab w:val="left" w:pos="0"/>
        <w:tab w:val="left" w:pos="738"/>
      </w:tabs>
      <w:spacing w:line="240" w:lineRule="auto"/>
      <w:ind w:left="2126"/>
      <w:jc w:val="both"/>
      <w:rPr>
        <w:color w:val="000080"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25B7844" wp14:editId="2A06DA29">
          <wp:simplePos x="0" y="0"/>
          <wp:positionH relativeFrom="column">
            <wp:posOffset>-27305</wp:posOffset>
          </wp:positionH>
          <wp:positionV relativeFrom="paragraph">
            <wp:posOffset>-145142</wp:posOffset>
          </wp:positionV>
          <wp:extent cx="876935" cy="1251585"/>
          <wp:effectExtent l="0" t="0" r="0" b="5715"/>
          <wp:wrapTight wrapText="bothSides">
            <wp:wrapPolygon edited="0">
              <wp:start x="0" y="0"/>
              <wp:lineTo x="0" y="21370"/>
              <wp:lineTo x="21115" y="21370"/>
              <wp:lineTo x="21115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935" cy="1251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2474" w:rsidRPr="00F6114F">
      <w:rPr>
        <w:b/>
        <w:bCs/>
        <w:color w:val="000080"/>
        <w:sz w:val="24"/>
        <w:szCs w:val="24"/>
      </w:rPr>
      <w:t xml:space="preserve">The Royal Geographical Society of Queensland </w:t>
    </w:r>
    <w:r>
      <w:rPr>
        <w:b/>
        <w:bCs/>
        <w:color w:val="000080"/>
        <w:sz w:val="24"/>
        <w:szCs w:val="24"/>
      </w:rPr>
      <w:t>Ltd</w:t>
    </w:r>
  </w:p>
  <w:p w14:paraId="046D2865" w14:textId="2D2E479D" w:rsidR="00D02474" w:rsidRPr="00F6114F" w:rsidRDefault="00D02474" w:rsidP="00D02474">
    <w:pPr>
      <w:tabs>
        <w:tab w:val="left" w:pos="2127"/>
        <w:tab w:val="left" w:pos="8222"/>
      </w:tabs>
      <w:spacing w:after="240" w:line="240" w:lineRule="auto"/>
      <w:ind w:left="2126"/>
      <w:jc w:val="both"/>
      <w:rPr>
        <w:b/>
        <w:bCs/>
        <w:color w:val="000080"/>
        <w:sz w:val="24"/>
        <w:szCs w:val="24"/>
      </w:rPr>
    </w:pPr>
    <w:r w:rsidRPr="00F6114F">
      <w:rPr>
        <w:b/>
        <w:bCs/>
        <w:color w:val="000080"/>
        <w:sz w:val="24"/>
        <w:szCs w:val="24"/>
      </w:rPr>
      <w:t xml:space="preserve">ABN 87 014 673 </w:t>
    </w:r>
    <w:proofErr w:type="gramStart"/>
    <w:r w:rsidRPr="00F6114F">
      <w:rPr>
        <w:b/>
        <w:bCs/>
        <w:color w:val="000080"/>
        <w:sz w:val="24"/>
        <w:szCs w:val="24"/>
      </w:rPr>
      <w:t xml:space="preserve">068  </w:t>
    </w:r>
    <w:r w:rsidR="00F375EC">
      <w:rPr>
        <w:b/>
        <w:bCs/>
        <w:color w:val="000080"/>
        <w:sz w:val="24"/>
        <w:szCs w:val="24"/>
      </w:rPr>
      <w:t>ACN</w:t>
    </w:r>
    <w:proofErr w:type="gramEnd"/>
    <w:r w:rsidR="00F375EC">
      <w:rPr>
        <w:b/>
        <w:bCs/>
        <w:color w:val="000080"/>
        <w:sz w:val="24"/>
        <w:szCs w:val="24"/>
      </w:rPr>
      <w:t xml:space="preserve"> 636 005 466</w:t>
    </w:r>
    <w:r w:rsidRPr="00F6114F">
      <w:rPr>
        <w:b/>
        <w:bCs/>
        <w:color w:val="000080"/>
        <w:sz w:val="24"/>
        <w:szCs w:val="24"/>
      </w:rPr>
      <w:t xml:space="preserve">            Est 1885</w:t>
    </w:r>
  </w:p>
  <w:p w14:paraId="6AB35EFD" w14:textId="54122069" w:rsidR="00D02474" w:rsidRPr="00F6114F" w:rsidRDefault="00D02474" w:rsidP="00D02474">
    <w:pPr>
      <w:tabs>
        <w:tab w:val="left" w:pos="-1440"/>
        <w:tab w:val="left" w:pos="-720"/>
        <w:tab w:val="left" w:pos="0"/>
        <w:tab w:val="left" w:pos="738"/>
      </w:tabs>
      <w:spacing w:after="0" w:line="240" w:lineRule="auto"/>
      <w:ind w:left="2126"/>
      <w:jc w:val="both"/>
      <w:rPr>
        <w:b/>
        <w:bCs/>
        <w:color w:val="000080"/>
        <w:sz w:val="24"/>
        <w:szCs w:val="24"/>
      </w:rPr>
    </w:pPr>
    <w:r w:rsidRPr="00F6114F">
      <w:rPr>
        <w:b/>
        <w:bCs/>
        <w:color w:val="000080"/>
        <w:sz w:val="24"/>
        <w:szCs w:val="24"/>
      </w:rPr>
      <w:tab/>
    </w:r>
    <w:r w:rsidR="00DC683B">
      <w:rPr>
        <w:b/>
        <w:bCs/>
        <w:color w:val="000080"/>
        <w:sz w:val="24"/>
        <w:szCs w:val="24"/>
      </w:rPr>
      <w:t>Level 1</w:t>
    </w:r>
    <w:r w:rsidRPr="00F6114F">
      <w:rPr>
        <w:b/>
        <w:bCs/>
        <w:color w:val="000080"/>
        <w:sz w:val="24"/>
        <w:szCs w:val="24"/>
      </w:rPr>
      <w:t xml:space="preserve">, </w:t>
    </w:r>
    <w:r w:rsidR="00DC683B">
      <w:rPr>
        <w:b/>
        <w:bCs/>
        <w:color w:val="000080"/>
        <w:sz w:val="24"/>
        <w:szCs w:val="24"/>
      </w:rPr>
      <w:t>28 Fortescue St</w:t>
    </w:r>
    <w:r w:rsidRPr="00F6114F">
      <w:rPr>
        <w:b/>
        <w:bCs/>
        <w:color w:val="000080"/>
        <w:sz w:val="24"/>
        <w:szCs w:val="24"/>
      </w:rPr>
      <w:t>,</w:t>
    </w:r>
    <w:r w:rsidR="00DC683B">
      <w:rPr>
        <w:b/>
        <w:bCs/>
        <w:color w:val="000080"/>
        <w:sz w:val="24"/>
        <w:szCs w:val="24"/>
      </w:rPr>
      <w:t xml:space="preserve"> Spring Hill Qld</w:t>
    </w:r>
    <w:r w:rsidRPr="00F6114F">
      <w:rPr>
        <w:b/>
        <w:bCs/>
        <w:color w:val="000080"/>
        <w:sz w:val="24"/>
        <w:szCs w:val="24"/>
      </w:rPr>
      <w:t xml:space="preserve"> Australia</w:t>
    </w:r>
  </w:p>
  <w:p w14:paraId="7E5007DE" w14:textId="55158546" w:rsidR="00D02474" w:rsidRPr="00F6114F" w:rsidRDefault="00D02474" w:rsidP="00D02474">
    <w:pPr>
      <w:tabs>
        <w:tab w:val="left" w:pos="-1440"/>
        <w:tab w:val="left" w:pos="-720"/>
        <w:tab w:val="left" w:pos="0"/>
        <w:tab w:val="left" w:pos="738"/>
      </w:tabs>
      <w:spacing w:after="0" w:line="240" w:lineRule="auto"/>
      <w:ind w:left="2126"/>
      <w:jc w:val="both"/>
      <w:rPr>
        <w:b/>
        <w:bCs/>
        <w:color w:val="000080"/>
        <w:sz w:val="24"/>
        <w:szCs w:val="24"/>
      </w:rPr>
    </w:pPr>
    <w:r w:rsidRPr="00F6114F">
      <w:rPr>
        <w:b/>
        <w:bCs/>
        <w:color w:val="000080"/>
        <w:sz w:val="24"/>
        <w:szCs w:val="24"/>
      </w:rPr>
      <w:tab/>
      <w:t xml:space="preserve">Phone: + 61 7 3368 2066   </w:t>
    </w:r>
    <w:r w:rsidR="00F6114F">
      <w:rPr>
        <w:b/>
        <w:bCs/>
        <w:color w:val="000080"/>
        <w:sz w:val="24"/>
        <w:szCs w:val="24"/>
      </w:rPr>
      <w:t xml:space="preserve">     </w:t>
    </w:r>
  </w:p>
  <w:p w14:paraId="5F4AC86E" w14:textId="77777777" w:rsidR="00D02474" w:rsidRPr="00F6114F" w:rsidRDefault="00D02474" w:rsidP="00D02474">
    <w:pPr>
      <w:tabs>
        <w:tab w:val="left" w:pos="-1440"/>
        <w:tab w:val="left" w:pos="-720"/>
        <w:tab w:val="left" w:pos="0"/>
        <w:tab w:val="left" w:pos="738"/>
      </w:tabs>
      <w:spacing w:after="0" w:line="240" w:lineRule="auto"/>
      <w:ind w:left="2126"/>
      <w:jc w:val="both"/>
      <w:rPr>
        <w:b/>
        <w:bCs/>
        <w:color w:val="000080"/>
        <w:sz w:val="24"/>
        <w:szCs w:val="24"/>
      </w:rPr>
    </w:pPr>
    <w:r w:rsidRPr="00F6114F">
      <w:rPr>
        <w:b/>
        <w:bCs/>
        <w:color w:val="000080"/>
        <w:sz w:val="24"/>
        <w:szCs w:val="24"/>
      </w:rPr>
      <w:tab/>
      <w:t>Email: info@rgsq.org.au</w:t>
    </w:r>
    <w:r w:rsidRPr="00F6114F">
      <w:rPr>
        <w:b/>
        <w:bCs/>
        <w:color w:val="000080"/>
        <w:sz w:val="24"/>
        <w:szCs w:val="24"/>
      </w:rPr>
      <w:tab/>
      <w:t>Internet: www.rgsq.org.au</w:t>
    </w:r>
  </w:p>
  <w:p w14:paraId="57817FC0" w14:textId="77777777" w:rsidR="00D02474" w:rsidRDefault="00D0247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NDAyNzYwMTW0MDZW0lEKTi0uzszPAykwqgUAq8QnIiwAAAA="/>
  </w:docVars>
  <w:rsids>
    <w:rsidRoot w:val="00D02474"/>
    <w:rsid w:val="000F0B40"/>
    <w:rsid w:val="0018777C"/>
    <w:rsid w:val="0025592A"/>
    <w:rsid w:val="002F14A0"/>
    <w:rsid w:val="00324A93"/>
    <w:rsid w:val="00411FA0"/>
    <w:rsid w:val="005170E4"/>
    <w:rsid w:val="006758DD"/>
    <w:rsid w:val="00713AF8"/>
    <w:rsid w:val="00835CBE"/>
    <w:rsid w:val="008821C4"/>
    <w:rsid w:val="009C1A10"/>
    <w:rsid w:val="00B72F52"/>
    <w:rsid w:val="00BE1279"/>
    <w:rsid w:val="00C0627E"/>
    <w:rsid w:val="00C82696"/>
    <w:rsid w:val="00D02474"/>
    <w:rsid w:val="00DC683B"/>
    <w:rsid w:val="00DF7943"/>
    <w:rsid w:val="00F375EC"/>
    <w:rsid w:val="00F6114F"/>
    <w:rsid w:val="00F63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621A0C"/>
  <w15:chartTrackingRefBased/>
  <w15:docId w15:val="{B0D32733-28F3-4BC1-B0C6-AA8D9E5DC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474"/>
  </w:style>
  <w:style w:type="paragraph" w:styleId="Footer">
    <w:name w:val="footer"/>
    <w:basedOn w:val="Normal"/>
    <w:link w:val="FooterChar"/>
    <w:uiPriority w:val="99"/>
    <w:unhideWhenUsed/>
    <w:rsid w:val="00D02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474"/>
  </w:style>
  <w:style w:type="character" w:styleId="PlaceholderText">
    <w:name w:val="Placeholder Text"/>
    <w:basedOn w:val="DefaultParagraphFont"/>
    <w:uiPriority w:val="99"/>
    <w:semiHidden/>
    <w:rsid w:val="00D02474"/>
    <w:rPr>
      <w:color w:val="808080"/>
    </w:rPr>
  </w:style>
  <w:style w:type="table" w:styleId="TableGrid">
    <w:name w:val="Table Grid"/>
    <w:basedOn w:val="TableNormal"/>
    <w:uiPriority w:val="39"/>
    <w:rsid w:val="00D02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1F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F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AFB7E-C82E-406F-B4C5-CA212F4BD561}"/>
      </w:docPartPr>
      <w:docPartBody>
        <w:p w:rsidR="00255518" w:rsidRDefault="003227D8"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0EAB86EE454FB0A4621F9CD0A4A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C1C61-D877-46C9-A920-F1F7D30E5837}"/>
      </w:docPartPr>
      <w:docPartBody>
        <w:p w:rsidR="00255518" w:rsidRDefault="003227D8" w:rsidP="003227D8">
          <w:pPr>
            <w:pStyle w:val="F70EAB86EE454FB0A4621F9CD0A4AF02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6D47D029A940DF8B2B038E98D91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57489-D881-40EC-A6DF-0FCCD3D1F580}"/>
      </w:docPartPr>
      <w:docPartBody>
        <w:p w:rsidR="00255518" w:rsidRDefault="003227D8" w:rsidP="003227D8">
          <w:pPr>
            <w:pStyle w:val="7B6D47D029A940DF8B2B038E98D9161C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C73F44DA9D47919FB3E36F7EE62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0BABF-5DEA-42C1-A7C4-02DA151370F3}"/>
      </w:docPartPr>
      <w:docPartBody>
        <w:p w:rsidR="00255518" w:rsidRDefault="003227D8" w:rsidP="003227D8">
          <w:pPr>
            <w:pStyle w:val="6EC73F44DA9D47919FB3E36F7EE62D01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D2946C6D74917BC72D74BAACAA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AC523-8862-436E-8C31-9193297E53B9}"/>
      </w:docPartPr>
      <w:docPartBody>
        <w:p w:rsidR="00255518" w:rsidRDefault="003227D8" w:rsidP="003227D8">
          <w:pPr>
            <w:pStyle w:val="456D2946C6D74917BC72D74BAACAA801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CDEDC84FA54580BC7AF54387873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5D03A-4C06-4595-A6F8-EEB5146DA334}"/>
      </w:docPartPr>
      <w:docPartBody>
        <w:p w:rsidR="00255518" w:rsidRDefault="003227D8" w:rsidP="003227D8">
          <w:pPr>
            <w:pStyle w:val="7FCDEDC84FA54580BC7AF543878730A9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4ED4A85AAF4735AB33078905031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35F60-ED08-41C6-AD18-D614B8678CD9}"/>
      </w:docPartPr>
      <w:docPartBody>
        <w:p w:rsidR="00255518" w:rsidRDefault="003227D8" w:rsidP="003227D8">
          <w:pPr>
            <w:pStyle w:val="914ED4A85AAF4735AB3307890503109D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87DAE97BC14824BF3E8FA1061F3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CDB29-8BB2-4BC9-B096-2CFDD2D69D18}"/>
      </w:docPartPr>
      <w:docPartBody>
        <w:p w:rsidR="00255518" w:rsidRDefault="003227D8" w:rsidP="003227D8">
          <w:pPr>
            <w:pStyle w:val="0187DAE97BC14824BF3E8FA1061F3109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41092-0DBE-47FE-A8D8-5300C3B7AD23}"/>
      </w:docPartPr>
      <w:docPartBody>
        <w:p w:rsidR="00255518" w:rsidRDefault="003227D8">
          <w:r w:rsidRPr="00DF69A4">
            <w:rPr>
              <w:rStyle w:val="PlaceholderText"/>
            </w:rPr>
            <w:t>Click or tap to enter a date.</w:t>
          </w:r>
        </w:p>
      </w:docPartBody>
    </w:docPart>
    <w:docPart>
      <w:docPartPr>
        <w:name w:val="FAD0FE2994224FAA8654406C1D9CA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04264-E9ED-4520-A3CF-A892F101370D}"/>
      </w:docPartPr>
      <w:docPartBody>
        <w:p w:rsidR="00255518" w:rsidRDefault="003227D8" w:rsidP="003227D8">
          <w:pPr>
            <w:pStyle w:val="FAD0FE2994224FAA8654406C1D9CAECB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C951AC159048F1B2D9077A7C6C0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B4CA5-D517-4B60-A8E2-9FA07AB2A8EC}"/>
      </w:docPartPr>
      <w:docPartBody>
        <w:p w:rsidR="00255518" w:rsidRDefault="003227D8" w:rsidP="003227D8">
          <w:pPr>
            <w:pStyle w:val="46C951AC159048F1B2D9077A7C6C0FF6"/>
          </w:pPr>
          <w:r w:rsidRPr="00DF69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27D8"/>
    <w:rsid w:val="00255518"/>
    <w:rsid w:val="003227D8"/>
    <w:rsid w:val="00F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27D8"/>
    <w:rPr>
      <w:color w:val="808080"/>
    </w:rPr>
  </w:style>
  <w:style w:type="paragraph" w:customStyle="1" w:styleId="09868A30EAF24ABCAAD47F5BF04BCF8F">
    <w:name w:val="09868A30EAF24ABCAAD47F5BF04BCF8F"/>
    <w:rsid w:val="003227D8"/>
    <w:rPr>
      <w:rFonts w:eastAsiaTheme="minorHAnsi"/>
      <w:lang w:eastAsia="en-US"/>
    </w:rPr>
  </w:style>
  <w:style w:type="paragraph" w:customStyle="1" w:styleId="A1D16C4CF78C498689B55D747FF9349B">
    <w:name w:val="A1D16C4CF78C498689B55D747FF9349B"/>
    <w:rsid w:val="003227D8"/>
  </w:style>
  <w:style w:type="paragraph" w:customStyle="1" w:styleId="F70EAB86EE454FB0A4621F9CD0A4AF02">
    <w:name w:val="F70EAB86EE454FB0A4621F9CD0A4AF02"/>
    <w:rsid w:val="003227D8"/>
  </w:style>
  <w:style w:type="paragraph" w:customStyle="1" w:styleId="5E601DD12F4E42C99B35A543CC545022">
    <w:name w:val="5E601DD12F4E42C99B35A543CC545022"/>
    <w:rsid w:val="003227D8"/>
  </w:style>
  <w:style w:type="paragraph" w:customStyle="1" w:styleId="7B6D47D029A940DF8B2B038E98D9161C">
    <w:name w:val="7B6D47D029A940DF8B2B038E98D9161C"/>
    <w:rsid w:val="003227D8"/>
  </w:style>
  <w:style w:type="paragraph" w:customStyle="1" w:styleId="32B3CEDA260D49188EC1F0FEE69C5D39">
    <w:name w:val="32B3CEDA260D49188EC1F0FEE69C5D39"/>
    <w:rsid w:val="003227D8"/>
  </w:style>
  <w:style w:type="paragraph" w:customStyle="1" w:styleId="6EC73F44DA9D47919FB3E36F7EE62D01">
    <w:name w:val="6EC73F44DA9D47919FB3E36F7EE62D01"/>
    <w:rsid w:val="003227D8"/>
  </w:style>
  <w:style w:type="paragraph" w:customStyle="1" w:styleId="070B14CBA2C8468195410DBDF90B2C25">
    <w:name w:val="070B14CBA2C8468195410DBDF90B2C25"/>
    <w:rsid w:val="003227D8"/>
  </w:style>
  <w:style w:type="paragraph" w:customStyle="1" w:styleId="456D2946C6D74917BC72D74BAACAA801">
    <w:name w:val="456D2946C6D74917BC72D74BAACAA801"/>
    <w:rsid w:val="003227D8"/>
  </w:style>
  <w:style w:type="paragraph" w:customStyle="1" w:styleId="2228FEA72EB44E53A098BCA4BB7B760E">
    <w:name w:val="2228FEA72EB44E53A098BCA4BB7B760E"/>
    <w:rsid w:val="003227D8"/>
  </w:style>
  <w:style w:type="paragraph" w:customStyle="1" w:styleId="7FCDEDC84FA54580BC7AF543878730A9">
    <w:name w:val="7FCDEDC84FA54580BC7AF543878730A9"/>
    <w:rsid w:val="003227D8"/>
  </w:style>
  <w:style w:type="paragraph" w:customStyle="1" w:styleId="BD43D29218234F8C9EEA5DCE0AA90C6C">
    <w:name w:val="BD43D29218234F8C9EEA5DCE0AA90C6C"/>
    <w:rsid w:val="003227D8"/>
  </w:style>
  <w:style w:type="paragraph" w:customStyle="1" w:styleId="914ED4A85AAF4735AB3307890503109D">
    <w:name w:val="914ED4A85AAF4735AB3307890503109D"/>
    <w:rsid w:val="003227D8"/>
  </w:style>
  <w:style w:type="paragraph" w:customStyle="1" w:styleId="1A9C3048D5BF4A2AA5B1817857336817">
    <w:name w:val="1A9C3048D5BF4A2AA5B1817857336817"/>
    <w:rsid w:val="003227D8"/>
  </w:style>
  <w:style w:type="paragraph" w:customStyle="1" w:styleId="0187DAE97BC14824BF3E8FA1061F3109">
    <w:name w:val="0187DAE97BC14824BF3E8FA1061F3109"/>
    <w:rsid w:val="003227D8"/>
  </w:style>
  <w:style w:type="paragraph" w:customStyle="1" w:styleId="EF6FE6ADAB79468EA16B5A39FA5BE042">
    <w:name w:val="EF6FE6ADAB79468EA16B5A39FA5BE042"/>
    <w:rsid w:val="003227D8"/>
  </w:style>
  <w:style w:type="paragraph" w:customStyle="1" w:styleId="BD35444CA0AA48608E85A1A3ECF0D22B">
    <w:name w:val="BD35444CA0AA48608E85A1A3ECF0D22B"/>
    <w:rsid w:val="003227D8"/>
  </w:style>
  <w:style w:type="paragraph" w:customStyle="1" w:styleId="D574371EB0154C7785621104B45B0204">
    <w:name w:val="D574371EB0154C7785621104B45B0204"/>
    <w:rsid w:val="003227D8"/>
  </w:style>
  <w:style w:type="paragraph" w:customStyle="1" w:styleId="A6C7AA4275EF4084B170FD6566C006ED">
    <w:name w:val="A6C7AA4275EF4084B170FD6566C006ED"/>
    <w:rsid w:val="003227D8"/>
  </w:style>
  <w:style w:type="paragraph" w:customStyle="1" w:styleId="2714256BD9FA49AFA9EAA22CE7C2B904">
    <w:name w:val="2714256BD9FA49AFA9EAA22CE7C2B904"/>
    <w:rsid w:val="003227D8"/>
  </w:style>
  <w:style w:type="paragraph" w:customStyle="1" w:styleId="B09D94EBB1DA48A78F0BD181545B7CAD">
    <w:name w:val="B09D94EBB1DA48A78F0BD181545B7CAD"/>
    <w:rsid w:val="003227D8"/>
  </w:style>
  <w:style w:type="paragraph" w:customStyle="1" w:styleId="AC7CBC8ECE754BFAB40A18AEC972B5BD">
    <w:name w:val="AC7CBC8ECE754BFAB40A18AEC972B5BD"/>
    <w:rsid w:val="003227D8"/>
  </w:style>
  <w:style w:type="paragraph" w:customStyle="1" w:styleId="08DA8214A5574F10B217E810AC43A535">
    <w:name w:val="08DA8214A5574F10B217E810AC43A535"/>
    <w:rsid w:val="003227D8"/>
  </w:style>
  <w:style w:type="paragraph" w:customStyle="1" w:styleId="FAD0FE2994224FAA8654406C1D9CAECB">
    <w:name w:val="FAD0FE2994224FAA8654406C1D9CAECB"/>
    <w:rsid w:val="003227D8"/>
  </w:style>
  <w:style w:type="paragraph" w:customStyle="1" w:styleId="7CCF69B6CB974FB99B340C370A5F0075">
    <w:name w:val="7CCF69B6CB974FB99B340C370A5F0075"/>
    <w:rsid w:val="003227D8"/>
  </w:style>
  <w:style w:type="paragraph" w:customStyle="1" w:styleId="46C951AC159048F1B2D9077A7C6C0FF6">
    <w:name w:val="46C951AC159048F1B2D9077A7C6C0FF6"/>
    <w:rsid w:val="003227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 Darii (RGSQ)</dc:creator>
  <cp:keywords/>
  <dc:description/>
  <cp:lastModifiedBy>Lilia Darii (RGSQ)</cp:lastModifiedBy>
  <cp:revision>3</cp:revision>
  <cp:lastPrinted>2020-06-12T02:30:00Z</cp:lastPrinted>
  <dcterms:created xsi:type="dcterms:W3CDTF">2020-06-12T02:25:00Z</dcterms:created>
  <dcterms:modified xsi:type="dcterms:W3CDTF">2020-06-12T02:30:00Z</dcterms:modified>
</cp:coreProperties>
</file>